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6–10.</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1–11.</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6–10.</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4–9.</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41–424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5–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5–11.</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169–179</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59–63.</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5–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r>
        <w:t xml:space="preserve"> </w:t>
      </w:r>
      <w:r>
        <w:t xml:space="preserve">Academic, New York</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95–897.</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3–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PBES and IPCC</w:t>
      </w:r>
      <w:r>
        <w:t xml:space="preserv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5–9.</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05:06:21Z</dcterms:created>
  <dcterms:modified xsi:type="dcterms:W3CDTF">2022-08-31T05: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